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bidiVisual/>
        <w:tblW w:w="5000" w:type="pct"/>
        <w:tblLook w:val="04A0" w:firstRow="1" w:lastRow="0" w:firstColumn="1" w:lastColumn="0" w:noHBand="0" w:noVBand="1"/>
      </w:tblPr>
      <w:tblGrid>
        <w:gridCol w:w="2517"/>
        <w:gridCol w:w="3543"/>
        <w:gridCol w:w="2796"/>
      </w:tblGrid>
      <w:tr w:rsidR="003D767A" w:rsidRPr="00AB73E9" w14:paraId="15CD7351" w14:textId="77777777" w:rsidTr="00B9482B">
        <w:trPr>
          <w:trHeight w:val="1408"/>
        </w:trPr>
        <w:tc>
          <w:tcPr>
            <w:tcW w:w="2517" w:type="dxa"/>
            <w:vAlign w:val="bottom"/>
          </w:tcPr>
          <w:p w14:paraId="105B4858" w14:textId="68967551" w:rsidR="003D767A" w:rsidRPr="00AB73E9" w:rsidRDefault="003D767A" w:rsidP="00B9482B">
            <w:pPr>
              <w:spacing w:after="0" w:line="240" w:lineRule="auto"/>
              <w:contextualSpacing/>
              <w:jc w:val="center"/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  <w:r w:rsidRPr="00AB73E9">
              <w:rPr>
                <w:rFonts w:cs="Simplified Arabic"/>
                <w:noProof/>
                <w:sz w:val="4"/>
                <w:szCs w:val="4"/>
              </w:rPr>
              <w:t>f</w:t>
            </w:r>
            <w:r w:rsidR="0019750D">
              <w:rPr>
                <w:rFonts w:cs="Simplified Arabic"/>
                <w:b/>
                <w:bCs/>
                <w:noProof/>
                <w:sz w:val="16"/>
                <w:szCs w:val="16"/>
                <w:rtl/>
                <w:lang w:val="ar-SA"/>
              </w:rPr>
              <w:drawing>
                <wp:inline distT="0" distB="0" distL="0" distR="0" wp14:anchorId="6F1F824F" wp14:editId="77C07D8C">
                  <wp:extent cx="1313755" cy="1004400"/>
                  <wp:effectExtent l="0" t="0" r="1270" b="571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Logo new.png"/>
                          <pic:cNvPicPr/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5731" b="4672"/>
                          <a:stretch/>
                        </pic:blipFill>
                        <pic:spPr bwMode="auto">
                          <a:xfrm>
                            <a:off x="0" y="0"/>
                            <a:ext cx="1313755" cy="10044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543" w:type="dxa"/>
          </w:tcPr>
          <w:p w14:paraId="18F3200D" w14:textId="77777777" w:rsidR="003D767A" w:rsidRPr="00AB73E9" w:rsidRDefault="003D767A" w:rsidP="00B9482B">
            <w:pPr>
              <w:spacing w:after="0" w:line="240" w:lineRule="auto"/>
              <w:contextualSpacing/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</w:p>
        </w:tc>
        <w:tc>
          <w:tcPr>
            <w:tcW w:w="2796" w:type="dxa"/>
            <w:vAlign w:val="bottom"/>
          </w:tcPr>
          <w:p w14:paraId="42216285" w14:textId="77777777" w:rsidR="003D767A" w:rsidRPr="00AB73E9" w:rsidRDefault="003D767A" w:rsidP="00B9482B">
            <w:pPr>
              <w:spacing w:after="0" w:line="240" w:lineRule="auto"/>
              <w:contextualSpacing/>
              <w:jc w:val="center"/>
              <w:rPr>
                <w:rFonts w:cs="Simplified Arabic"/>
                <w:b/>
                <w:bCs/>
                <w:noProof/>
                <w:sz w:val="16"/>
                <w:szCs w:val="16"/>
                <w:rtl/>
              </w:rPr>
            </w:pPr>
            <w:r>
              <w:rPr>
                <w:rFonts w:cs="Simplified Arabic"/>
                <w:b/>
                <w:bCs/>
                <w:noProof/>
                <w:sz w:val="16"/>
                <w:szCs w:val="16"/>
                <w:rtl/>
                <w:lang w:val="ar-SA"/>
              </w:rPr>
              <w:drawing>
                <wp:inline distT="0" distB="0" distL="0" distR="0" wp14:anchorId="645F4C68" wp14:editId="370313DD">
                  <wp:extent cx="975360" cy="1005840"/>
                  <wp:effectExtent l="0" t="0" r="0" b="381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bfcai logo.pn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345" t="11111" r="8643" b="7407"/>
                          <a:stretch/>
                        </pic:blipFill>
                        <pic:spPr bwMode="auto">
                          <a:xfrm>
                            <a:off x="0" y="0"/>
                            <a:ext cx="975360" cy="10058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D767A" w:rsidRPr="00AB73E9" w14:paraId="166030DB" w14:textId="77777777" w:rsidTr="00B9482B">
        <w:tc>
          <w:tcPr>
            <w:tcW w:w="2517" w:type="dxa"/>
          </w:tcPr>
          <w:p w14:paraId="05CDAC97" w14:textId="77777777" w:rsidR="003D767A" w:rsidRPr="002F22C4" w:rsidRDefault="003D767A" w:rsidP="00B9482B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sz w:val="24"/>
                <w:szCs w:val="24"/>
                <w:rtl/>
              </w:rPr>
            </w:pPr>
            <w:r w:rsidRPr="002F22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Benha University</w:t>
            </w:r>
          </w:p>
        </w:tc>
        <w:tc>
          <w:tcPr>
            <w:tcW w:w="3543" w:type="dxa"/>
          </w:tcPr>
          <w:p w14:paraId="3E62DF3E" w14:textId="77777777" w:rsidR="003D767A" w:rsidRPr="005E6904" w:rsidRDefault="003D767A" w:rsidP="00B9482B">
            <w:pPr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</w:pPr>
          </w:p>
        </w:tc>
        <w:tc>
          <w:tcPr>
            <w:tcW w:w="2796" w:type="dxa"/>
          </w:tcPr>
          <w:p w14:paraId="721B24D0" w14:textId="77777777" w:rsidR="003D767A" w:rsidRPr="00897EEF" w:rsidRDefault="003D767A" w:rsidP="00B9482B">
            <w:pPr>
              <w:spacing w:after="0" w:line="240" w:lineRule="auto"/>
              <w:jc w:val="center"/>
              <w:rPr>
                <w:rFonts w:asciiTheme="majorBidi" w:hAnsiTheme="majorBidi" w:cstheme="majorBidi"/>
                <w:b/>
                <w:bCs/>
                <w:noProof/>
                <w:sz w:val="26"/>
                <w:szCs w:val="26"/>
                <w:rtl/>
              </w:rPr>
            </w:pPr>
            <w:r w:rsidRPr="002F22C4">
              <w:rPr>
                <w:rFonts w:asciiTheme="majorBidi" w:hAnsiTheme="majorBidi" w:cstheme="majorBidi"/>
                <w:b/>
                <w:bCs/>
                <w:sz w:val="24"/>
                <w:szCs w:val="24"/>
              </w:rPr>
              <w:t>Faculty of Computers &amp; Artificial Intelligence</w:t>
            </w:r>
          </w:p>
        </w:tc>
      </w:tr>
    </w:tbl>
    <w:p w14:paraId="033F0D9D" w14:textId="77777777" w:rsidR="003D767A" w:rsidRDefault="003D767A" w:rsidP="003D767A">
      <w:pPr>
        <w:spacing w:line="240" w:lineRule="auto"/>
        <w:jc w:val="center"/>
        <w:rPr>
          <w:rFonts w:asciiTheme="majorBidi" w:hAnsiTheme="majorBidi" w:cstheme="majorBidi"/>
          <w:rtl/>
        </w:rPr>
      </w:pPr>
    </w:p>
    <w:p w14:paraId="24FA0186" w14:textId="77777777" w:rsidR="003D767A" w:rsidRDefault="003D767A" w:rsidP="003D767A">
      <w:pPr>
        <w:spacing w:line="240" w:lineRule="auto"/>
        <w:jc w:val="center"/>
        <w:rPr>
          <w:rFonts w:asciiTheme="majorBidi" w:hAnsiTheme="majorBidi" w:cstheme="majorBidi"/>
          <w:rtl/>
        </w:rPr>
      </w:pPr>
    </w:p>
    <w:p w14:paraId="42611A02" w14:textId="77777777" w:rsidR="00E62EDC" w:rsidRDefault="00E62EDC" w:rsidP="00E62EDC">
      <w:pPr>
        <w:spacing w:after="0" w:line="240" w:lineRule="auto"/>
        <w:rPr>
          <w:rFonts w:asciiTheme="majorBidi" w:hAnsiTheme="majorBidi" w:cstheme="majorBidi"/>
          <w:lang w:bidi="ar-EG"/>
        </w:rPr>
      </w:pPr>
    </w:p>
    <w:p w14:paraId="7FFCBD6B" w14:textId="11CB5BD0" w:rsidR="003D767A" w:rsidRDefault="006879DC" w:rsidP="003D767A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36"/>
          <w:szCs w:val="36"/>
        </w:rPr>
        <w:t>Bank Management System</w:t>
      </w:r>
    </w:p>
    <w:p w14:paraId="1DFBBFF0" w14:textId="77777777" w:rsidR="003D767A" w:rsidRDefault="003D767A" w:rsidP="003D767A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In</w:t>
      </w:r>
    </w:p>
    <w:p w14:paraId="5DFF1CA6" w14:textId="2014CF10" w:rsidR="003D767A" w:rsidRPr="004A1267" w:rsidRDefault="006879DC" w:rsidP="006879DC">
      <w:pPr>
        <w:spacing w:after="0" w:line="360" w:lineRule="auto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</w:r>
      <w:r>
        <w:rPr>
          <w:rFonts w:asciiTheme="majorBidi" w:hAnsiTheme="majorBidi" w:cstheme="majorBidi"/>
          <w:sz w:val="24"/>
          <w:szCs w:val="24"/>
        </w:rPr>
        <w:tab/>
        <w:t>Information System</w:t>
      </w:r>
    </w:p>
    <w:p w14:paraId="1EFAEA91" w14:textId="77777777" w:rsidR="003D767A" w:rsidRDefault="003D767A" w:rsidP="003D767A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1B05837C" w14:textId="77777777" w:rsidR="003D767A" w:rsidRDefault="003D767A" w:rsidP="003D767A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3D91F879" w14:textId="77777777" w:rsidR="003D767A" w:rsidRDefault="003D767A" w:rsidP="003D767A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by</w:t>
      </w:r>
    </w:p>
    <w:p w14:paraId="23F61E4A" w14:textId="37E761CA" w:rsidR="003D767A" w:rsidRDefault="003D767A" w:rsidP="003D767A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r w:rsidRPr="009F0212">
        <w:rPr>
          <w:rFonts w:asciiTheme="majorBidi" w:hAnsiTheme="majorBidi" w:cstheme="majorBidi"/>
          <w:sz w:val="24"/>
          <w:szCs w:val="24"/>
        </w:rPr>
        <w:t xml:space="preserve">Student’s </w:t>
      </w:r>
      <w:r>
        <w:rPr>
          <w:rFonts w:asciiTheme="majorBidi" w:hAnsiTheme="majorBidi" w:cstheme="majorBidi"/>
          <w:sz w:val="24"/>
          <w:szCs w:val="24"/>
        </w:rPr>
        <w:t>Full</w:t>
      </w:r>
      <w:r w:rsidRPr="009F0212">
        <w:rPr>
          <w:rFonts w:asciiTheme="majorBidi" w:hAnsiTheme="majorBidi" w:cstheme="majorBidi"/>
          <w:sz w:val="24"/>
          <w:szCs w:val="24"/>
        </w:rPr>
        <w:t xml:space="preserve"> Name (Student </w:t>
      </w:r>
      <w:r w:rsidR="00A102FE">
        <w:rPr>
          <w:rFonts w:asciiTheme="majorBidi" w:hAnsiTheme="majorBidi" w:cstheme="majorBidi"/>
          <w:sz w:val="24"/>
          <w:szCs w:val="24"/>
        </w:rPr>
        <w:t>Section Number</w:t>
      </w:r>
      <w:r w:rsidRPr="009F0212">
        <w:rPr>
          <w:rFonts w:asciiTheme="majorBidi" w:hAnsiTheme="majorBidi" w:cstheme="majorBidi"/>
          <w:sz w:val="24"/>
          <w:szCs w:val="24"/>
        </w:rPr>
        <w:t>)</w:t>
      </w:r>
    </w:p>
    <w:tbl>
      <w:tblPr>
        <w:tblStyle w:val="TableGrid"/>
        <w:tblW w:w="9108" w:type="dxa"/>
        <w:tblLook w:val="04A0" w:firstRow="1" w:lastRow="0" w:firstColumn="1" w:lastColumn="0" w:noHBand="0" w:noVBand="1"/>
      </w:tblPr>
      <w:tblGrid>
        <w:gridCol w:w="4428"/>
        <w:gridCol w:w="4680"/>
      </w:tblGrid>
      <w:tr w:rsidR="00A102FE" w14:paraId="3B34EAC9" w14:textId="77777777" w:rsidTr="003E63D0">
        <w:tc>
          <w:tcPr>
            <w:tcW w:w="4428" w:type="dxa"/>
          </w:tcPr>
          <w:p w14:paraId="0CF46062" w14:textId="432862F8" w:rsidR="00A102FE" w:rsidRDefault="006879DC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 xml:space="preserve"> عبدالرحمن كرم </w:t>
            </w:r>
            <w:proofErr w:type="gramStart"/>
            <w:r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محمود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End"/>
            <w:r w:rsidR="00A102FE">
              <w:rPr>
                <w:rFonts w:asciiTheme="majorBidi" w:hAnsiTheme="majorBidi" w:cstheme="majorBidi"/>
                <w:sz w:val="24"/>
                <w:szCs w:val="24"/>
              </w:rPr>
              <w:t xml:space="preserve">Section </w:t>
            </w:r>
            <w:r w:rsidR="00E62ED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1622416F" w14:textId="4459B772" w:rsidR="00A102FE" w:rsidRDefault="006879DC" w:rsidP="003E63D0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عبدالرحمن امجد </w:t>
            </w:r>
            <w:proofErr w:type="gram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عبداللطيف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End"/>
            <w:r w:rsidR="00A102FE">
              <w:rPr>
                <w:rFonts w:asciiTheme="majorBidi" w:hAnsiTheme="majorBidi" w:cstheme="majorBidi"/>
                <w:sz w:val="24"/>
                <w:szCs w:val="24"/>
              </w:rPr>
              <w:t xml:space="preserve">Section </w:t>
            </w:r>
            <w:r w:rsidR="00E62ED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A102FE" w14:paraId="35F79C0F" w14:textId="77777777" w:rsidTr="003E63D0">
        <w:tc>
          <w:tcPr>
            <w:tcW w:w="4428" w:type="dxa"/>
          </w:tcPr>
          <w:p w14:paraId="781FE1FB" w14:textId="0952A8F5" w:rsidR="00A102FE" w:rsidRDefault="006879DC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عبدالرحمن محمد </w:t>
            </w:r>
            <w:proofErr w:type="gram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طلعت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End"/>
            <w:r w:rsidR="00A102FE">
              <w:rPr>
                <w:rFonts w:asciiTheme="majorBidi" w:hAnsiTheme="majorBidi" w:cstheme="majorBidi"/>
                <w:sz w:val="24"/>
                <w:szCs w:val="24"/>
              </w:rPr>
              <w:t>Section 1</w:t>
            </w:r>
            <w:r w:rsidR="00E62EDC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7A2D4687" w14:textId="2E7304B6" w:rsidR="00A102FE" w:rsidRDefault="006879DC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proofErr w:type="gram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عبدالرحمن</w:t>
            </w:r>
            <w:proofErr w:type="gramEnd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رضا </w:t>
            </w:r>
            <w:proofErr w:type="spell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دا</w:t>
            </w:r>
            <w:proofErr w:type="spellEnd"/>
            <w:r w:rsidR="00F469B8">
              <w:rPr>
                <w:rFonts w:asciiTheme="majorBidi" w:hAnsiTheme="majorBidi" w:cstheme="majorBidi" w:hint="cs"/>
                <w:sz w:val="24"/>
                <w:szCs w:val="24"/>
                <w:rtl/>
                <w:lang w:bidi="ar-EG"/>
              </w:rPr>
              <w:t>ر</w:t>
            </w: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ديري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 xml:space="preserve"> (Section </w:t>
            </w:r>
            <w:r w:rsidR="00E62EDC">
              <w:rPr>
                <w:rFonts w:asciiTheme="majorBidi" w:hAnsiTheme="majorBidi" w:cstheme="majorBidi"/>
                <w:sz w:val="24"/>
                <w:szCs w:val="24"/>
              </w:rPr>
              <w:t>10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  <w:tr w:rsidR="00A102FE" w14:paraId="7CF9082E" w14:textId="77777777" w:rsidTr="003E63D0">
        <w:tc>
          <w:tcPr>
            <w:tcW w:w="4428" w:type="dxa"/>
          </w:tcPr>
          <w:p w14:paraId="772ABE64" w14:textId="460A0445" w:rsidR="00A102FE" w:rsidRDefault="006879DC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ضحى ايمن </w:t>
            </w:r>
            <w:proofErr w:type="gram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هلال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End"/>
            <w:r w:rsidR="00A102FE">
              <w:rPr>
                <w:rFonts w:asciiTheme="majorBidi" w:hAnsiTheme="majorBidi" w:cstheme="majorBidi"/>
                <w:sz w:val="24"/>
                <w:szCs w:val="24"/>
              </w:rPr>
              <w:t>Section 1</w:t>
            </w:r>
            <w:r w:rsidR="00E62EDC">
              <w:rPr>
                <w:rFonts w:asciiTheme="majorBidi" w:hAnsiTheme="majorBidi" w:cstheme="majorBidi"/>
                <w:sz w:val="24"/>
                <w:szCs w:val="24"/>
              </w:rPr>
              <w:t>0</w:t>
            </w:r>
            <w:r w:rsidR="00A102FE"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  <w:tc>
          <w:tcPr>
            <w:tcW w:w="4680" w:type="dxa"/>
          </w:tcPr>
          <w:p w14:paraId="3DD70574" w14:textId="7F012325" w:rsidR="00A102FE" w:rsidRDefault="006879DC" w:rsidP="003D767A">
            <w:pPr>
              <w:spacing w:line="360" w:lineRule="auto"/>
              <w:jc w:val="center"/>
              <w:rPr>
                <w:rFonts w:asciiTheme="majorBidi" w:hAnsiTheme="majorBidi" w:cstheme="majorBidi"/>
                <w:sz w:val="24"/>
                <w:szCs w:val="24"/>
              </w:rPr>
            </w:pPr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 xml:space="preserve"> علا يوسف </w:t>
            </w:r>
            <w:proofErr w:type="gramStart"/>
            <w:r>
              <w:rPr>
                <w:rFonts w:asciiTheme="majorBidi" w:hAnsiTheme="majorBidi" w:cstheme="majorBidi" w:hint="cs"/>
                <w:sz w:val="24"/>
                <w:szCs w:val="24"/>
                <w:rtl/>
              </w:rPr>
              <w:t>جودة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(</w:t>
            </w:r>
            <w:proofErr w:type="gramEnd"/>
            <w:r>
              <w:rPr>
                <w:rFonts w:asciiTheme="majorBidi" w:hAnsiTheme="majorBidi" w:cstheme="majorBidi"/>
                <w:sz w:val="24"/>
                <w:szCs w:val="24"/>
              </w:rPr>
              <w:t>Section 1</w:t>
            </w:r>
            <w:r w:rsidR="00B36255">
              <w:rPr>
                <w:rFonts w:asciiTheme="majorBidi" w:hAnsiTheme="majorBidi" w:cstheme="majorBidi"/>
                <w:sz w:val="24"/>
                <w:szCs w:val="24"/>
              </w:rPr>
              <w:t>1</w:t>
            </w:r>
            <w:r>
              <w:rPr>
                <w:rFonts w:asciiTheme="majorBidi" w:hAnsiTheme="majorBidi" w:cstheme="majorBidi"/>
                <w:sz w:val="24"/>
                <w:szCs w:val="24"/>
              </w:rPr>
              <w:t>)</w:t>
            </w:r>
          </w:p>
        </w:tc>
      </w:tr>
    </w:tbl>
    <w:p w14:paraId="02DE1403" w14:textId="77777777" w:rsidR="00A102FE" w:rsidRPr="009F0212" w:rsidRDefault="00A102FE" w:rsidP="003D767A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</w:p>
    <w:p w14:paraId="33F4B8AD" w14:textId="77777777" w:rsidR="003D767A" w:rsidRDefault="003D767A" w:rsidP="003D767A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</w:p>
    <w:p w14:paraId="4E5D9CBD" w14:textId="77777777" w:rsidR="003D767A" w:rsidRDefault="003D767A" w:rsidP="003D767A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  <w:rtl/>
          <w:lang w:bidi="ar-EG"/>
        </w:rPr>
      </w:pPr>
    </w:p>
    <w:p w14:paraId="7852DAF8" w14:textId="77777777" w:rsidR="003D767A" w:rsidRDefault="003D767A" w:rsidP="003D767A">
      <w:pPr>
        <w:spacing w:after="0" w:line="360" w:lineRule="auto"/>
        <w:jc w:val="center"/>
        <w:rPr>
          <w:rFonts w:asciiTheme="majorBidi" w:hAnsiTheme="majorBidi" w:cstheme="majorBidi"/>
          <w:b/>
          <w:bCs/>
          <w:sz w:val="24"/>
          <w:szCs w:val="24"/>
        </w:rPr>
      </w:pPr>
      <w:r>
        <w:rPr>
          <w:rFonts w:asciiTheme="majorBidi" w:hAnsiTheme="majorBidi" w:cstheme="majorBidi"/>
          <w:b/>
          <w:bCs/>
          <w:sz w:val="24"/>
          <w:szCs w:val="24"/>
        </w:rPr>
        <w:t>Supervised by</w:t>
      </w:r>
    </w:p>
    <w:p w14:paraId="1DA753E8" w14:textId="629CBD70" w:rsidR="003D767A" w:rsidRPr="009F0212" w:rsidRDefault="00E62EDC" w:rsidP="003D767A">
      <w:pPr>
        <w:spacing w:after="0" w:line="360" w:lineRule="auto"/>
        <w:jc w:val="center"/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>
        <w:rPr>
          <w:rFonts w:asciiTheme="majorBidi" w:hAnsiTheme="majorBidi" w:cstheme="majorBidi"/>
          <w:sz w:val="24"/>
          <w:szCs w:val="24"/>
        </w:rPr>
        <w:t>Dr.</w:t>
      </w:r>
      <w:r w:rsidR="006879DC">
        <w:rPr>
          <w:rFonts w:asciiTheme="majorBidi" w:hAnsiTheme="majorBidi" w:cstheme="majorBidi"/>
          <w:sz w:val="24"/>
          <w:szCs w:val="24"/>
        </w:rPr>
        <w:t>Shima</w:t>
      </w:r>
      <w:proofErr w:type="spellEnd"/>
      <w:proofErr w:type="gramEnd"/>
      <w:r w:rsidR="006879DC">
        <w:rPr>
          <w:rFonts w:asciiTheme="majorBidi" w:hAnsiTheme="majorBidi" w:cstheme="majorBidi"/>
          <w:sz w:val="24"/>
          <w:szCs w:val="24"/>
        </w:rPr>
        <w:t xml:space="preserve"> Ismail</w:t>
      </w:r>
    </w:p>
    <w:p w14:paraId="74A2EC67" w14:textId="3123716E" w:rsidR="00574E0B" w:rsidRPr="006879DC" w:rsidRDefault="006879DC" w:rsidP="006879DC">
      <w:pPr>
        <w:spacing w:after="0" w:line="360" w:lineRule="auto"/>
        <w:rPr>
          <w:rFonts w:asciiTheme="majorBidi" w:hAnsiTheme="majorBidi" w:cstheme="majorBidi"/>
          <w:sz w:val="24"/>
          <w:szCs w:val="24"/>
        </w:rPr>
        <w:sectPr w:rsidR="00574E0B" w:rsidRPr="006879DC" w:rsidSect="00A102FE">
          <w:headerReference w:type="default" r:id="rId13"/>
          <w:footerReference w:type="default" r:id="rId14"/>
          <w:footerReference w:type="first" r:id="rId15"/>
          <w:pgSz w:w="12240" w:h="15840" w:code="1"/>
          <w:pgMar w:top="1440" w:right="1800" w:bottom="1440" w:left="1800" w:header="720" w:footer="720" w:gutter="0"/>
          <w:pgBorders w:display="firstPage">
            <w:top w:val="basicWideMidline" w:sz="8" w:space="1" w:color="808080" w:themeColor="background1" w:themeShade="80"/>
            <w:bottom w:val="basicWideMidline" w:sz="8" w:space="1" w:color="808080" w:themeColor="background1" w:themeShade="80"/>
          </w:pgBorders>
          <w:pgNumType w:fmt="lowerRoman" w:start="1"/>
          <w:cols w:space="720"/>
          <w:titlePg/>
          <w:docGrid w:linePitch="360"/>
        </w:sectPr>
      </w:pP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</w:r>
      <w:r>
        <w:rPr>
          <w:rFonts w:asciiTheme="majorBidi" w:hAnsiTheme="majorBidi" w:cstheme="majorBidi"/>
          <w:b/>
          <w:bCs/>
          <w:sz w:val="24"/>
          <w:szCs w:val="24"/>
        </w:rPr>
        <w:tab/>
        <w:t xml:space="preserve">           </w:t>
      </w:r>
      <w:proofErr w:type="spellStart"/>
      <w:r>
        <w:rPr>
          <w:rFonts w:asciiTheme="majorBidi" w:hAnsiTheme="majorBidi" w:cstheme="majorBidi"/>
          <w:sz w:val="24"/>
          <w:szCs w:val="24"/>
        </w:rPr>
        <w:t>Eng.Ahmed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Tawfik</w:t>
      </w:r>
    </w:p>
    <w:p w14:paraId="5612D586" w14:textId="45BC7894" w:rsidR="006879DC" w:rsidRDefault="006879DC" w:rsidP="006879DC">
      <w:pPr>
        <w:pStyle w:val="Heading1"/>
        <w:rPr>
          <w:rFonts w:asciiTheme="majorBidi" w:hAnsiTheme="majorBidi"/>
          <w:color w:val="auto"/>
          <w:sz w:val="32"/>
          <w:szCs w:val="32"/>
        </w:rPr>
      </w:pPr>
      <w:bookmarkStart w:id="0" w:name="_Toc376456320"/>
      <w:bookmarkStart w:id="1" w:name="_Toc376456751"/>
      <w:bookmarkEnd w:id="0"/>
      <w:bookmarkEnd w:id="1"/>
      <w:r>
        <w:rPr>
          <w:rFonts w:asciiTheme="majorBidi" w:hAnsiTheme="majorBidi"/>
          <w:color w:val="auto"/>
          <w:sz w:val="32"/>
          <w:szCs w:val="32"/>
        </w:rPr>
        <w:lastRenderedPageBreak/>
        <w:t>We have our Simple Bank System:</w:t>
      </w:r>
    </w:p>
    <w:p w14:paraId="6A6A9D81" w14:textId="3CF89589" w:rsidR="006879DC" w:rsidRDefault="006879DC" w:rsidP="006879DC">
      <w:pPr>
        <w:rPr>
          <w:sz w:val="28"/>
          <w:szCs w:val="28"/>
        </w:rPr>
      </w:pPr>
      <w:r>
        <w:tab/>
      </w:r>
    </w:p>
    <w:p w14:paraId="278D8070" w14:textId="161BD233" w:rsidR="006879DC" w:rsidRDefault="006879DC" w:rsidP="006879DC">
      <w:pPr>
        <w:rPr>
          <w:sz w:val="28"/>
          <w:szCs w:val="28"/>
        </w:rPr>
      </w:pPr>
      <w:r>
        <w:rPr>
          <w:sz w:val="28"/>
          <w:szCs w:val="28"/>
        </w:rPr>
        <w:tab/>
        <w:t>First thing first:</w:t>
      </w:r>
    </w:p>
    <w:p w14:paraId="445BA287" w14:textId="2C9FAF0D" w:rsidR="006879DC" w:rsidRDefault="006879DC" w:rsidP="006879DC">
      <w:pPr>
        <w:rPr>
          <w:sz w:val="28"/>
          <w:szCs w:val="28"/>
        </w:rPr>
      </w:pPr>
      <w:r>
        <w:rPr>
          <w:sz w:val="28"/>
          <w:szCs w:val="28"/>
        </w:rPr>
        <w:tab/>
      </w:r>
      <w:proofErr w:type="gramStart"/>
      <w:r>
        <w:rPr>
          <w:sz w:val="28"/>
          <w:szCs w:val="28"/>
        </w:rPr>
        <w:t>You  go</w:t>
      </w:r>
      <w:proofErr w:type="gramEnd"/>
      <w:r>
        <w:rPr>
          <w:sz w:val="28"/>
          <w:szCs w:val="28"/>
        </w:rPr>
        <w:t xml:space="preserve"> into a main page which you choose </w:t>
      </w:r>
      <w:proofErr w:type="spellStart"/>
      <w:r>
        <w:rPr>
          <w:sz w:val="28"/>
          <w:szCs w:val="28"/>
        </w:rPr>
        <w:t>wethear</w:t>
      </w:r>
      <w:proofErr w:type="spellEnd"/>
      <w:r>
        <w:rPr>
          <w:sz w:val="28"/>
          <w:szCs w:val="28"/>
        </w:rPr>
        <w:t xml:space="preserve"> you want to be      employee or want to be client</w:t>
      </w:r>
    </w:p>
    <w:p w14:paraId="050B4950" w14:textId="65DF2C10" w:rsidR="006879DC" w:rsidRDefault="006879DC" w:rsidP="006879DC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63454CA4" wp14:editId="2BE75CC8">
            <wp:extent cx="5486400" cy="30861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A3FA0" w14:textId="291D10CB" w:rsidR="006879DC" w:rsidRDefault="006879DC" w:rsidP="006879DC">
      <w:pPr>
        <w:rPr>
          <w:sz w:val="28"/>
          <w:szCs w:val="28"/>
        </w:rPr>
      </w:pPr>
      <w:r>
        <w:rPr>
          <w:sz w:val="28"/>
          <w:szCs w:val="28"/>
        </w:rPr>
        <w:t xml:space="preserve">As an employee, you can </w:t>
      </w:r>
      <w:proofErr w:type="spellStart"/>
      <w:r>
        <w:rPr>
          <w:sz w:val="28"/>
          <w:szCs w:val="28"/>
        </w:rPr>
        <w:t>signup</w:t>
      </w:r>
      <w:proofErr w:type="spellEnd"/>
      <w:r>
        <w:rPr>
          <w:sz w:val="28"/>
          <w:szCs w:val="28"/>
        </w:rPr>
        <w:t xml:space="preserve"> and login but as a client you can only log in</w:t>
      </w:r>
      <w:r>
        <w:rPr>
          <w:sz w:val="28"/>
          <w:szCs w:val="28"/>
        </w:rPr>
        <w:tab/>
      </w:r>
    </w:p>
    <w:p w14:paraId="5B19F4C4" w14:textId="4CD2C2C0" w:rsidR="006879DC" w:rsidRDefault="006879DC" w:rsidP="006879DC">
      <w:pPr>
        <w:rPr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615A9C80" wp14:editId="2C794EED">
            <wp:extent cx="5486400" cy="3086100"/>
            <wp:effectExtent l="0" t="0" r="0" b="0"/>
            <wp:docPr id="4" name="Picture 4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websit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F6C474" wp14:editId="78A42956">
            <wp:extent cx="5486400" cy="30861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618FD" w14:textId="4F798890" w:rsidR="006879DC" w:rsidRDefault="006879DC" w:rsidP="006879DC">
      <w:pPr>
        <w:rPr>
          <w:sz w:val="28"/>
          <w:szCs w:val="28"/>
        </w:rPr>
      </w:pPr>
    </w:p>
    <w:p w14:paraId="0478D050" w14:textId="6ABA071C" w:rsidR="006879DC" w:rsidRDefault="006879DC" w:rsidP="006879DC">
      <w:pPr>
        <w:rPr>
          <w:noProof/>
        </w:rPr>
      </w:pPr>
      <w:r>
        <w:rPr>
          <w:sz w:val="28"/>
          <w:szCs w:val="28"/>
        </w:rPr>
        <w:lastRenderedPageBreak/>
        <w:t xml:space="preserve">The employee can add new </w:t>
      </w:r>
      <w:proofErr w:type="spellStart"/>
      <w:proofErr w:type="gramStart"/>
      <w:r>
        <w:rPr>
          <w:sz w:val="28"/>
          <w:szCs w:val="28"/>
        </w:rPr>
        <w:t>clients,edit</w:t>
      </w:r>
      <w:proofErr w:type="spellEnd"/>
      <w:proofErr w:type="gramEnd"/>
      <w:r>
        <w:rPr>
          <w:sz w:val="28"/>
          <w:szCs w:val="28"/>
        </w:rPr>
        <w:t xml:space="preserve"> there </w:t>
      </w:r>
      <w:proofErr w:type="spellStart"/>
      <w:r>
        <w:rPr>
          <w:sz w:val="28"/>
          <w:szCs w:val="28"/>
        </w:rPr>
        <w:t>infos,delete</w:t>
      </w:r>
      <w:proofErr w:type="spellEnd"/>
      <w:r>
        <w:rPr>
          <w:sz w:val="28"/>
          <w:szCs w:val="28"/>
        </w:rPr>
        <w:t xml:space="preserve"> clients:</w:t>
      </w:r>
      <w:r w:rsidRPr="006879DC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E2E46C" wp14:editId="5FD85AF7">
            <wp:extent cx="5486400" cy="3086100"/>
            <wp:effectExtent l="0" t="0" r="0" b="0"/>
            <wp:docPr id="6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C0F597" wp14:editId="4999C2C6">
            <wp:extent cx="5486400" cy="3086100"/>
            <wp:effectExtent l="0" t="0" r="0" b="0"/>
            <wp:docPr id="7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E563842" wp14:editId="7FE25D9B">
            <wp:extent cx="5486400" cy="3086100"/>
            <wp:effectExtent l="0" t="0" r="0" b="0"/>
            <wp:docPr id="9" name="Picture 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AFB760" w14:textId="591AE7E4" w:rsidR="00BB72C3" w:rsidRDefault="00BB72C3" w:rsidP="006879DC">
      <w:pPr>
        <w:rPr>
          <w:noProof/>
        </w:rPr>
      </w:pPr>
    </w:p>
    <w:p w14:paraId="783F0624" w14:textId="68214027" w:rsidR="00BB72C3" w:rsidRDefault="00BB72C3" w:rsidP="006879DC">
      <w:pPr>
        <w:rPr>
          <w:sz w:val="40"/>
          <w:szCs w:val="40"/>
        </w:rPr>
      </w:pPr>
      <w:r>
        <w:rPr>
          <w:sz w:val="40"/>
          <w:szCs w:val="40"/>
        </w:rPr>
        <w:t>If a new client is added, his balance is initially 0.</w:t>
      </w:r>
    </w:p>
    <w:p w14:paraId="5EA70856" w14:textId="48F395C8" w:rsidR="00BB72C3" w:rsidRDefault="00BB72C3" w:rsidP="006879DC">
      <w:pPr>
        <w:rPr>
          <w:sz w:val="40"/>
          <w:szCs w:val="40"/>
        </w:rPr>
      </w:pPr>
      <w:r>
        <w:rPr>
          <w:sz w:val="40"/>
          <w:szCs w:val="40"/>
        </w:rPr>
        <w:t xml:space="preserve">A client can deposit </w:t>
      </w:r>
      <w:proofErr w:type="spellStart"/>
      <w:proofErr w:type="gramStart"/>
      <w:r>
        <w:rPr>
          <w:sz w:val="40"/>
          <w:szCs w:val="40"/>
        </w:rPr>
        <w:t>money,withdrow</w:t>
      </w:r>
      <w:proofErr w:type="gramEnd"/>
      <w:r>
        <w:rPr>
          <w:sz w:val="40"/>
          <w:szCs w:val="40"/>
        </w:rPr>
        <w:t>,and</w:t>
      </w:r>
      <w:proofErr w:type="spellEnd"/>
      <w:r>
        <w:rPr>
          <w:sz w:val="40"/>
          <w:szCs w:val="40"/>
        </w:rPr>
        <w:t xml:space="preserve"> review his info.</w:t>
      </w:r>
    </w:p>
    <w:p w14:paraId="43C5E363" w14:textId="2523D095" w:rsidR="00BB72C3" w:rsidRPr="00BB72C3" w:rsidRDefault="00BB72C3" w:rsidP="006879DC">
      <w:pPr>
        <w:rPr>
          <w:sz w:val="40"/>
          <w:szCs w:val="40"/>
        </w:rPr>
      </w:pPr>
      <w:r>
        <w:rPr>
          <w:noProof/>
        </w:rPr>
        <w:lastRenderedPageBreak/>
        <w:drawing>
          <wp:inline distT="0" distB="0" distL="0" distR="0" wp14:anchorId="6A059B20" wp14:editId="6908FD99">
            <wp:extent cx="5486400" cy="3086100"/>
            <wp:effectExtent l="0" t="0" r="0" b="0"/>
            <wp:docPr id="10" name="Picture 1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B72C3" w:rsidRPr="00BB72C3" w:rsidSect="00574E0B">
      <w:pgSz w:w="12240" w:h="15840"/>
      <w:pgMar w:top="1440" w:right="1800" w:bottom="1440" w:left="180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4AF89" w14:textId="77777777" w:rsidR="00391A5D" w:rsidRDefault="00391A5D" w:rsidP="00EE44A3">
      <w:pPr>
        <w:spacing w:after="0" w:line="240" w:lineRule="auto"/>
      </w:pPr>
      <w:r>
        <w:separator/>
      </w:r>
    </w:p>
  </w:endnote>
  <w:endnote w:type="continuationSeparator" w:id="0">
    <w:p w14:paraId="7FF2A28E" w14:textId="77777777" w:rsidR="00391A5D" w:rsidRDefault="00391A5D" w:rsidP="00EE44A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plified Arabic">
    <w:panose1 w:val="02020603050405020304"/>
    <w:charset w:val="00"/>
    <w:family w:val="roman"/>
    <w:pitch w:val="variable"/>
    <w:sig w:usb0="00002003" w:usb1="80000000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tl/>
      </w:rPr>
      <w:id w:val="-73193253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7DB3BC" w14:textId="77777777" w:rsidR="001B3FCC" w:rsidRDefault="001B3FC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05688">
          <w:rPr>
            <w:noProof/>
            <w:rtl/>
          </w:rPr>
          <w:t>2</w:t>
        </w:r>
        <w:r>
          <w:rPr>
            <w:noProof/>
          </w:rPr>
          <w:fldChar w:fldCharType="end"/>
        </w:r>
      </w:p>
    </w:sdtContent>
  </w:sdt>
  <w:p w14:paraId="2964FCBA" w14:textId="77777777" w:rsidR="001B3FCC" w:rsidRPr="004253C1" w:rsidRDefault="001B3FCC" w:rsidP="007E669C">
    <w:pPr>
      <w:pStyle w:val="Footer"/>
      <w:bidi w:val="0"/>
      <w:jc w:val="center"/>
      <w:rPr>
        <w:b/>
        <w:bCs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BF1E4D" w14:textId="347F9B95" w:rsidR="001B3FCC" w:rsidRDefault="001B3FCC" w:rsidP="007E669C">
    <w:pPr>
      <w:pStyle w:val="Footer"/>
      <w:jc w:val="center"/>
    </w:pPr>
  </w:p>
  <w:p w14:paraId="3CFA38E1" w14:textId="77777777" w:rsidR="001B3FCC" w:rsidRPr="00484B25" w:rsidRDefault="001B3FCC" w:rsidP="007E669C">
    <w:pPr>
      <w:pStyle w:val="Footer"/>
      <w:bidi w:val="0"/>
      <w:jc w:val="center"/>
      <w:rPr>
        <w:sz w:val="18"/>
        <w:szCs w:val="1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D54EAD" w14:textId="77777777" w:rsidR="00391A5D" w:rsidRDefault="00391A5D" w:rsidP="00EE44A3">
      <w:pPr>
        <w:spacing w:after="0" w:line="240" w:lineRule="auto"/>
      </w:pPr>
      <w:r>
        <w:separator/>
      </w:r>
    </w:p>
  </w:footnote>
  <w:footnote w:type="continuationSeparator" w:id="0">
    <w:p w14:paraId="742A6F32" w14:textId="77777777" w:rsidR="00391A5D" w:rsidRDefault="00391A5D" w:rsidP="00EE44A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405CE3" w14:textId="7B480E8E" w:rsidR="006E0AE0" w:rsidRPr="006E0AE0" w:rsidRDefault="006E0AE0" w:rsidP="006E0AE0">
    <w:pPr>
      <w:pStyle w:val="Header"/>
      <w:rPr>
        <w:rFonts w:asciiTheme="majorBidi" w:hAnsiTheme="majorBidi" w:cstheme="majorBidi"/>
        <w:i/>
        <w:iCs/>
        <w:sz w:val="24"/>
        <w:szCs w:val="24"/>
        <w:rtl/>
        <w:lang w:bidi="ar-EG"/>
      </w:rPr>
    </w:pPr>
    <w:r w:rsidRPr="006E0AE0">
      <w:rPr>
        <w:rFonts w:asciiTheme="majorBidi" w:hAnsiTheme="majorBidi" w:cstheme="majorBidi"/>
        <w:i/>
        <w:iCs/>
        <w:sz w:val="24"/>
        <w:szCs w:val="24"/>
        <w:lang w:bidi="ar-EG"/>
      </w:rPr>
      <w:t>Faculty of Computers &amp; Artificial Intelligence, Benha University</w:t>
    </w:r>
  </w:p>
  <w:p w14:paraId="0663AACA" w14:textId="0B1CE98E" w:rsidR="006E0AE0" w:rsidRPr="006E0AE0" w:rsidRDefault="006E0AE0" w:rsidP="006E0AE0">
    <w:pPr>
      <w:pStyle w:val="Header"/>
      <w:jc w:val="right"/>
      <w:rPr>
        <w:i/>
        <w:iCs/>
        <w:sz w:val="24"/>
        <w:szCs w:val="24"/>
        <w:lang w:bidi="ar-EG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42E4804" wp14:editId="3E8DA782">
              <wp:simplePos x="0" y="0"/>
              <wp:positionH relativeFrom="column">
                <wp:posOffset>-223520</wp:posOffset>
              </wp:positionH>
              <wp:positionV relativeFrom="paragraph">
                <wp:posOffset>86995</wp:posOffset>
              </wp:positionV>
              <wp:extent cx="5900420" cy="0"/>
              <wp:effectExtent l="33655" t="29845" r="28575" b="36830"/>
              <wp:wrapNone/>
              <wp:docPr id="24" name="Straight Connector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900420" cy="0"/>
                      </a:xfrm>
                      <a:prstGeom prst="line">
                        <a:avLst/>
                      </a:prstGeom>
                      <a:noFill/>
                      <a:ln w="57150" cmpd="thinThick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F2EE574" id="Straight Connector 2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17.6pt,6.85pt" to="447pt,6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" strokeweight="4.5pt">
              <v:stroke linestyle="thinThick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84630"/>
    <w:multiLevelType w:val="hybridMultilevel"/>
    <w:tmpl w:val="7D8007A2"/>
    <w:lvl w:ilvl="0" w:tplc="C79A18B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823247"/>
    <w:multiLevelType w:val="hybridMultilevel"/>
    <w:tmpl w:val="19EE4834"/>
    <w:lvl w:ilvl="0" w:tplc="967C879E">
      <w:start w:val="1"/>
      <w:numFmt w:val="decimal"/>
      <w:lvlText w:val="%1."/>
      <w:lvlJc w:val="left"/>
      <w:pPr>
        <w:ind w:left="735" w:hanging="375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8017B07"/>
    <w:multiLevelType w:val="multilevel"/>
    <w:tmpl w:val="86C81F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3" w15:restartNumberingAfterBreak="0">
    <w:nsid w:val="2AD560B6"/>
    <w:multiLevelType w:val="multilevel"/>
    <w:tmpl w:val="CC986220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  <w:b/>
        <w:i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  <w:b/>
        <w:i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  <w:b/>
        <w:i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  <w:b/>
        <w:i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  <w:b/>
        <w:i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  <w:b/>
        <w:i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  <w:b/>
        <w:i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  <w:b/>
        <w:i/>
      </w:rPr>
    </w:lvl>
  </w:abstractNum>
  <w:abstractNum w:abstractNumId="4" w15:restartNumberingAfterBreak="0">
    <w:nsid w:val="39BB7F9A"/>
    <w:multiLevelType w:val="multilevel"/>
    <w:tmpl w:val="86C81F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5" w15:restartNumberingAfterBreak="0">
    <w:nsid w:val="3E080105"/>
    <w:multiLevelType w:val="multilevel"/>
    <w:tmpl w:val="E49E0540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8"/>
      </w:rPr>
    </w:lvl>
  </w:abstractNum>
  <w:abstractNum w:abstractNumId="6" w15:restartNumberingAfterBreak="0">
    <w:nsid w:val="40B17E9D"/>
    <w:multiLevelType w:val="hybridMultilevel"/>
    <w:tmpl w:val="7D8007A2"/>
    <w:lvl w:ilvl="0" w:tplc="C79A18B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0E4980"/>
    <w:multiLevelType w:val="multilevel"/>
    <w:tmpl w:val="D040B344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  <w:sz w:val="28"/>
      </w:rPr>
    </w:lvl>
  </w:abstractNum>
  <w:abstractNum w:abstractNumId="8" w15:restartNumberingAfterBreak="0">
    <w:nsid w:val="65B653A2"/>
    <w:multiLevelType w:val="hybridMultilevel"/>
    <w:tmpl w:val="8EC2291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A853397"/>
    <w:multiLevelType w:val="hybridMultilevel"/>
    <w:tmpl w:val="E6F4C532"/>
    <w:lvl w:ilvl="0" w:tplc="4186137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C4E3562"/>
    <w:multiLevelType w:val="multilevel"/>
    <w:tmpl w:val="47143592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5" w:hanging="37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783C62B9"/>
    <w:multiLevelType w:val="hybridMultilevel"/>
    <w:tmpl w:val="7D8007A2"/>
    <w:lvl w:ilvl="0" w:tplc="C79A18B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CC611B2"/>
    <w:multiLevelType w:val="multilevel"/>
    <w:tmpl w:val="86C81F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abstractNum w:abstractNumId="13" w15:restartNumberingAfterBreak="0">
    <w:nsid w:val="7FEE31B0"/>
    <w:multiLevelType w:val="multilevel"/>
    <w:tmpl w:val="E49E0540"/>
    <w:lvl w:ilvl="0">
      <w:start w:val="2"/>
      <w:numFmt w:val="decimal"/>
      <w:lvlText w:val="%1"/>
      <w:lvlJc w:val="left"/>
      <w:pPr>
        <w:ind w:left="375" w:hanging="375"/>
      </w:pPr>
      <w:rPr>
        <w:rFonts w:hint="default"/>
        <w:sz w:val="28"/>
      </w:rPr>
    </w:lvl>
    <w:lvl w:ilvl="1">
      <w:start w:val="1"/>
      <w:numFmt w:val="decimal"/>
      <w:lvlText w:val="%1.%2"/>
      <w:lvlJc w:val="left"/>
      <w:pPr>
        <w:ind w:left="1095" w:hanging="375"/>
      </w:pPr>
      <w:rPr>
        <w:rFonts w:hint="default"/>
        <w:sz w:val="28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  <w:sz w:val="28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  <w:sz w:val="28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  <w:sz w:val="28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  <w:sz w:val="28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  <w:sz w:val="28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  <w:sz w:val="28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  <w:sz w:val="28"/>
      </w:rPr>
    </w:lvl>
  </w:abstractNum>
  <w:num w:numId="1" w16cid:durableId="1650356384">
    <w:abstractNumId w:val="3"/>
  </w:num>
  <w:num w:numId="2" w16cid:durableId="1535579490">
    <w:abstractNumId w:val="1"/>
  </w:num>
  <w:num w:numId="3" w16cid:durableId="275259652">
    <w:abstractNumId w:val="6"/>
  </w:num>
  <w:num w:numId="4" w16cid:durableId="1689985270">
    <w:abstractNumId w:val="0"/>
  </w:num>
  <w:num w:numId="5" w16cid:durableId="1441221012">
    <w:abstractNumId w:val="11"/>
  </w:num>
  <w:num w:numId="6" w16cid:durableId="396976472">
    <w:abstractNumId w:val="7"/>
  </w:num>
  <w:num w:numId="7" w16cid:durableId="1816095892">
    <w:abstractNumId w:val="13"/>
  </w:num>
  <w:num w:numId="8" w16cid:durableId="919218729">
    <w:abstractNumId w:val="5"/>
  </w:num>
  <w:num w:numId="9" w16cid:durableId="232004929">
    <w:abstractNumId w:val="10"/>
  </w:num>
  <w:num w:numId="10" w16cid:durableId="16122172">
    <w:abstractNumId w:val="8"/>
  </w:num>
  <w:num w:numId="11" w16cid:durableId="1217548847">
    <w:abstractNumId w:val="12"/>
  </w:num>
  <w:num w:numId="12" w16cid:durableId="13197091">
    <w:abstractNumId w:val="2"/>
  </w:num>
  <w:num w:numId="13" w16cid:durableId="1920476901">
    <w:abstractNumId w:val="4"/>
  </w:num>
  <w:num w:numId="14" w16cid:durableId="5841446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1NTIwMzK0MDQ2NzFQ0lEKTi0uzszPAykwqQUAIkj70iwAAAA="/>
  </w:docVars>
  <w:rsids>
    <w:rsidRoot w:val="0096502D"/>
    <w:rsid w:val="00005688"/>
    <w:rsid w:val="00007522"/>
    <w:rsid w:val="00010109"/>
    <w:rsid w:val="000432C8"/>
    <w:rsid w:val="000604E4"/>
    <w:rsid w:val="000B2748"/>
    <w:rsid w:val="00142789"/>
    <w:rsid w:val="0019750D"/>
    <w:rsid w:val="001B3FCC"/>
    <w:rsid w:val="00206E4C"/>
    <w:rsid w:val="00210030"/>
    <w:rsid w:val="00244C1D"/>
    <w:rsid w:val="002870E5"/>
    <w:rsid w:val="002F22C4"/>
    <w:rsid w:val="00335520"/>
    <w:rsid w:val="00337322"/>
    <w:rsid w:val="00391A5D"/>
    <w:rsid w:val="003A2093"/>
    <w:rsid w:val="003C37F2"/>
    <w:rsid w:val="003D767A"/>
    <w:rsid w:val="003E0F6B"/>
    <w:rsid w:val="003E63D0"/>
    <w:rsid w:val="003F43B5"/>
    <w:rsid w:val="00420A9D"/>
    <w:rsid w:val="00451A04"/>
    <w:rsid w:val="004A1267"/>
    <w:rsid w:val="004E4904"/>
    <w:rsid w:val="0053240A"/>
    <w:rsid w:val="00564D23"/>
    <w:rsid w:val="005720C2"/>
    <w:rsid w:val="00574E0B"/>
    <w:rsid w:val="005B5982"/>
    <w:rsid w:val="006879DC"/>
    <w:rsid w:val="0069481B"/>
    <w:rsid w:val="006E0AE0"/>
    <w:rsid w:val="006F71AE"/>
    <w:rsid w:val="00714092"/>
    <w:rsid w:val="0075511A"/>
    <w:rsid w:val="00756FA2"/>
    <w:rsid w:val="00765F7E"/>
    <w:rsid w:val="00773427"/>
    <w:rsid w:val="0077664D"/>
    <w:rsid w:val="00783134"/>
    <w:rsid w:val="00783322"/>
    <w:rsid w:val="007B7B74"/>
    <w:rsid w:val="007E669C"/>
    <w:rsid w:val="00814DD0"/>
    <w:rsid w:val="00830408"/>
    <w:rsid w:val="00843132"/>
    <w:rsid w:val="00860520"/>
    <w:rsid w:val="0087139A"/>
    <w:rsid w:val="008807D3"/>
    <w:rsid w:val="008C093C"/>
    <w:rsid w:val="008C55D7"/>
    <w:rsid w:val="00934FCC"/>
    <w:rsid w:val="00947BC5"/>
    <w:rsid w:val="0096502D"/>
    <w:rsid w:val="009741D7"/>
    <w:rsid w:val="009D262C"/>
    <w:rsid w:val="009F0212"/>
    <w:rsid w:val="00A102FE"/>
    <w:rsid w:val="00A517FF"/>
    <w:rsid w:val="00A839B6"/>
    <w:rsid w:val="00A97AE7"/>
    <w:rsid w:val="00AD0E79"/>
    <w:rsid w:val="00B2406F"/>
    <w:rsid w:val="00B36255"/>
    <w:rsid w:val="00BB270A"/>
    <w:rsid w:val="00BB72C3"/>
    <w:rsid w:val="00C65839"/>
    <w:rsid w:val="00C80282"/>
    <w:rsid w:val="00C935DA"/>
    <w:rsid w:val="00C93A51"/>
    <w:rsid w:val="00C975A7"/>
    <w:rsid w:val="00CA1CCD"/>
    <w:rsid w:val="00CF1AC3"/>
    <w:rsid w:val="00CF54F5"/>
    <w:rsid w:val="00CF705A"/>
    <w:rsid w:val="00D04E75"/>
    <w:rsid w:val="00D7255E"/>
    <w:rsid w:val="00D93433"/>
    <w:rsid w:val="00D93C56"/>
    <w:rsid w:val="00DE57DC"/>
    <w:rsid w:val="00DE671C"/>
    <w:rsid w:val="00E451C4"/>
    <w:rsid w:val="00E62EDC"/>
    <w:rsid w:val="00E65A63"/>
    <w:rsid w:val="00E91A0A"/>
    <w:rsid w:val="00EA6911"/>
    <w:rsid w:val="00EE44A3"/>
    <w:rsid w:val="00F42B10"/>
    <w:rsid w:val="00F469B8"/>
    <w:rsid w:val="00F64B51"/>
    <w:rsid w:val="00F71449"/>
    <w:rsid w:val="00FA2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5F201E"/>
  <w15:docId w15:val="{A669E05B-2F40-437B-9905-8DDED1322B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6502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6502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502D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ListParagraph">
    <w:name w:val="List Paragraph"/>
    <w:basedOn w:val="Normal"/>
    <w:uiPriority w:val="34"/>
    <w:qFormat/>
    <w:rsid w:val="0096502D"/>
    <w:pPr>
      <w:bidi/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6502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502D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96502D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96502D"/>
    <w:pPr>
      <w:outlineLvl w:val="9"/>
    </w:pPr>
    <w:rPr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96502D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1">
    <w:name w:val="toc 1"/>
    <w:basedOn w:val="Normal"/>
    <w:next w:val="Normal"/>
    <w:autoRedefine/>
    <w:uiPriority w:val="39"/>
    <w:unhideWhenUsed/>
    <w:rsid w:val="00E91A0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91A0A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E91A0A"/>
    <w:rPr>
      <w:color w:val="0000FF" w:themeColor="hyperlink"/>
      <w:u w:val="single"/>
    </w:rPr>
  </w:style>
  <w:style w:type="character" w:styleId="Emphasis">
    <w:name w:val="Emphasis"/>
    <w:uiPriority w:val="20"/>
    <w:qFormat/>
    <w:rsid w:val="00EE44A3"/>
    <w:rPr>
      <w:rFonts w:asciiTheme="majorBidi" w:hAnsiTheme="majorBidi" w:cstheme="majorBidi"/>
      <w:color w:val="auto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unhideWhenUsed/>
    <w:rsid w:val="00EE44A3"/>
    <w:pPr>
      <w:bidi/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4A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E44A3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EE44A3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1B3FCC"/>
    <w:pPr>
      <w:tabs>
        <w:tab w:val="center" w:pos="4513"/>
        <w:tab w:val="right" w:pos="9026"/>
      </w:tabs>
      <w:bidi/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FCC"/>
  </w:style>
  <w:style w:type="paragraph" w:styleId="Header">
    <w:name w:val="header"/>
    <w:basedOn w:val="Normal"/>
    <w:link w:val="HeaderChar"/>
    <w:unhideWhenUsed/>
    <w:rsid w:val="001B3FC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1B3FCC"/>
  </w:style>
  <w:style w:type="paragraph" w:styleId="TableofFigures">
    <w:name w:val="table of figures"/>
    <w:basedOn w:val="Normal"/>
    <w:next w:val="Normal"/>
    <w:uiPriority w:val="99"/>
    <w:unhideWhenUsed/>
    <w:rsid w:val="00A97AE7"/>
    <w:pPr>
      <w:spacing w:after="0"/>
    </w:pPr>
  </w:style>
  <w:style w:type="character" w:customStyle="1" w:styleId="hps">
    <w:name w:val="hps"/>
    <w:basedOn w:val="DefaultParagraphFont"/>
    <w:rsid w:val="00F64B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image" Target="media/image8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6E715EFE7EF24E49A67E10E0AC442593" ma:contentTypeVersion="1" ma:contentTypeDescription="إنشاء مستند جديد." ma:contentTypeScope="" ma:versionID="74f2396e1e5a12598052e77ccec2d6d6">
  <xsd:schema xmlns:xsd="http://www.w3.org/2001/XMLSchema" xmlns:xs="http://www.w3.org/2001/XMLSchema" xmlns:p="http://schemas.microsoft.com/office/2006/metadata/properties" xmlns:ns1="http://schemas.microsoft.com/sharepoint/v3" targetNamespace="http://schemas.microsoft.com/office/2006/metadata/properties" ma:root="true" ma:fieldsID="5478a52f076de7f96e66d2bb619cee5e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8" nillable="true" ma:displayName="جدولة تاريخ البدء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جدولة تاريخ الانتهاء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28597E5-121F-42D5-BD58-9898DECBB47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ED51F0C-3519-4070-9C80-0E3DD0B5BB9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3F64B5DA-EC06-45C1-A545-2DB09128B574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17ABC085-D55B-4B81-B9B3-8E621A3110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6</TotalTime>
  <Pages>6</Pages>
  <Words>128</Words>
  <Characters>73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Abdelrhman Karam</cp:lastModifiedBy>
  <cp:revision>27</cp:revision>
  <cp:lastPrinted>2020-04-28T14:01:00Z</cp:lastPrinted>
  <dcterms:created xsi:type="dcterms:W3CDTF">2014-05-14T07:32:00Z</dcterms:created>
  <dcterms:modified xsi:type="dcterms:W3CDTF">2022-12-25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E715EFE7EF24E49A67E10E0AC442593</vt:lpwstr>
  </property>
</Properties>
</file>